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286b49df827fb7ebc59343e481e5a96d9d9139f"/>
    <w:p>
      <w:pPr>
        <w:pStyle w:val="Heading1"/>
      </w:pPr>
      <w:r>
        <w:t xml:space="preserve">Internship Application Letter for Computer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w:t>
      </w:r>
      <w:r>
        <w:br/>
      </w:r>
      <w:r>
        <w:t xml:space="preserve">Company Address</w:t>
      </w:r>
      <w:r>
        <w:br/>
      </w:r>
      <w:r>
        <w:t xml:space="preserve">Brasília, Federal District</w:t>
      </w:r>
      <w:r>
        <w:br/>
      </w:r>
      <w:r>
        <w:t xml:space="preserve">Brazil</w:t>
      </w:r>
    </w:p>
    <w:bookmarkStart w:id="20" w:name="X018531f01bb24d2160c63ef16eb01a59d5906ea"/>
    <w:p>
      <w:pPr>
        <w:pStyle w:val="Heading2"/>
      </w:pPr>
      <w:r>
        <w:t xml:space="preserve">Subject: Application for Computer Engineer Internship Position</w:t>
      </w:r>
    </w:p>
    <w:p>
      <w:pPr>
        <w:pStyle w:val="FirstParagraph"/>
      </w:pPr>
      <w:r>
        <w:t xml:space="preserve">Dear Hiring Committee,</w:t>
      </w:r>
    </w:p>
    <w:p>
      <w:pPr>
        <w:pStyle w:val="BodyText"/>
      </w:pPr>
      <w:r>
        <w:t xml:space="preserve">I am writing to express my enthusiastic application for the Computer Engineer Internship position at [Company Name] in Brasília, Brazil. As a dedicated final-year Computer Engineering student at the Federal University of Brasília (UnB), I have meticulously prepared myself to contribute meaningfully to your innovative projects while immersing myself in Brazil's dynamic technological landscape. This</w:t>
      </w:r>
      <w:r>
        <w:t xml:space="preserve"> </w:t>
      </w:r>
      <w:r>
        <w:rPr>
          <w:iCs/>
          <w:i/>
        </w:rPr>
        <w:t xml:space="preserve">Internship Application Letter</w:t>
      </w:r>
      <w:r>
        <w:t xml:space="preserve"> </w:t>
      </w:r>
      <w:r>
        <w:t xml:space="preserve">serves as my formal submission for this opportunity, which aligns perfectly with my academic trajectory and professional aspirations in the heart of Brazil's capital.</w:t>
      </w:r>
    </w:p>
    <w:p>
      <w:pPr>
        <w:pStyle w:val="BodyText"/>
      </w:pPr>
      <w:r>
        <w:t xml:space="preserve">My academic journey at UnB has provided me with a robust foundation in computer systems, software development, and hardware architecture. I have achieved an exceptional GPA of 3.8/4.0 while completing specialized coursework including Advanced Algorithms, Distributed Systems, Machine Learning Fundamentals, and Embedded Systems Design. What sets my approach apart is my commitment to applying theoretical knowledge to real-world challenges—evidenced by my capstone project developing a low-cost IoT-based agricultural monitoring system for rural Brasília communities. This project required me to integrate sensor networks with cloud infrastructure using AWS services, while optimizing code for energy efficiency on resource-constrained devices. The solution reduced water waste by 22% in pilot farms and received recognition from the Brasília Technology Innovation Center.</w:t>
      </w:r>
    </w:p>
    <w:p>
      <w:pPr>
        <w:pStyle w:val="BodyText"/>
      </w:pPr>
      <w:r>
        <w:t xml:space="preserve">Proficient in Python, Java, C++, and SQL—with hands-on experience in Docker, Kubernetes, and TensorFlow—I have consistently sought opportunities to bridge academic learning with practical implementation. At the UnB Tech Hub, I co-developed an open-source mobile application for public transportation navigation that integrates real-time data from Brasília's municipal transit system. This project involved designing RESTful APIs, implementing geospatial algorithms using PostGIS, and optimizing performance for low-bandwidth environments—directly addressing common infrastructure challenges in Brazilian urban centers. My technical portfolio is further enriched by a GitHub repository featuring 15+ projects, including a machine learning model predicting traffic congestion patterns across Brasília’s major corridors.</w:t>
      </w:r>
    </w:p>
    <w:p>
      <w:pPr>
        <w:pStyle w:val="BodyText"/>
      </w:pPr>
      <w:r>
        <w:t xml:space="preserve">What makes this internship at [Company Name] particularly compelling is your organization’s leadership in advancing Brazil's digital transformation agenda. As Brazil's capital and political hub, Brasília represents a unique convergence of government initiatives, private sector innovation, and cultural diversity that I am eager to contribute to. I have closely followed your work on the Smart City Brasília project—particularly your integration of AI-driven energy management systems in public infrastructure—and am inspired by how technology serves civic needs. My fluency in Portuguese (native) and English (fluent) positions me to collaborate effectively within Brazil’s multicultural work environment while supporting international team dynamics.</w:t>
      </w:r>
    </w:p>
    <w:p>
      <w:pPr>
        <w:pStyle w:val="BodyText"/>
      </w:pPr>
      <w:r>
        <w:t xml:space="preserve">My motivation extends beyond technical growth; I am deeply invested in leveraging technology for social impact—a value mirrored by Brasília’s commitment to inclusive innovation. During a volunteer stint with the "Código Aberto" initiative, I taught coding fundamentals to underprivileged youth in Brasília's satellite cities, emphasizing how computer engineering can address local challenges like educational access and sustainable agriculture. This experience reinforced my belief that technical excellence must be paired with community-centric design—principles I would bring to your team while operating within Brazil’s evolving tech ecosystem.</w:t>
      </w:r>
    </w:p>
    <w:p>
      <w:pPr>
        <w:pStyle w:val="BodyText"/>
      </w:pPr>
      <w:r>
        <w:t xml:space="preserve">Brasília offers a distinctive environment for technological advancement, where federal institutions, startups, and multinational corporations coexist in an ecosystem rapidly adopting AI and data-driven solutions. My familiarity with Brasília’s infrastructure—from navigating the city’s innovative "Metrô" system to understanding the nuances of working within Brazil's bureaucratic framework—allows me to transition seamlessly into your operations. I have also participated in several Brasília-focused tech events, including the 2023 Brazilian Tech Week at the Congresso Nacional, where I engaged with industry leaders on topics ranging from cybersecurity regulations to renewable energy integration in urban planning.</w:t>
      </w:r>
    </w:p>
    <w:p>
      <w:pPr>
        <w:pStyle w:val="BodyText"/>
      </w:pPr>
      <w:r>
        <w:t xml:space="preserve">My technical abilities are complemented by strong collaborative skills honed through interdisciplinary projects. As Team Lead for UnB’s Robotics Club, I managed a 12-member cross-departmental team that secured funding for the "Brasília Autonomous Delivery Drone" project—a solution targeting last-mile logistics challenges in our city’s complex geography. This experience taught me to balance technical execution with stakeholder communication, adapt to evolving requirements (like sudden policy changes affecting drone regulations), and maintain project momentum within Brazil’s dynamic regulatory context.</w:t>
      </w:r>
    </w:p>
    <w:p>
      <w:pPr>
        <w:pStyle w:val="BodyText"/>
      </w:pPr>
      <w:r>
        <w:t xml:space="preserve">I am particularly drawn to [Company Name]’s emphasis on mentorship for emerging engineers. I understand that internships are not merely about task completion but about meaningful learning—exactly what I seek as a rising Computer Engineer ready to contribute while growing under expert guidance. Your company’s reputation for nurturing talent aligns with my long-term goal of becoming a leader in Brazil’s tech sector, where I aim to develop solutions addressing national priorities like digital inclusion and sustainable infrastructure.</w:t>
      </w:r>
    </w:p>
    <w:p>
      <w:pPr>
        <w:pStyle w:val="BodyText"/>
      </w:pPr>
      <w:r>
        <w:t xml:space="preserve">As you review this</w:t>
      </w:r>
      <w:r>
        <w:t xml:space="preserve"> </w:t>
      </w:r>
      <w:r>
        <w:rPr>
          <w:iCs/>
          <w:i/>
        </w:rPr>
        <w:t xml:space="preserve">Internship Application Letter</w:t>
      </w:r>
      <w:r>
        <w:t xml:space="preserve">, please know that I am prepared to bring not only technical proficiency but also cultural intelligence and passionate commitment to Brasília’s technological future. My resume, attached for your consideration, provides further detail on my qualifications. I welcome the opportunity to discuss how my skills in software development, systems design, and community-focused innovation can support [Company Name]’s objectives within Brazil’s capital city.</w:t>
      </w:r>
    </w:p>
    <w:p>
      <w:pPr>
        <w:pStyle w:val="BodyText"/>
      </w:pPr>
      <w:r>
        <w:t xml:space="preserve">Thank you for considering my application. I look forward to the possibility of contributing to your team while learning from Brazil’s most vibrant technological hub—Brasília. I am available for an interview at your earliest convenience and can be reached via email or phone as listed above.</w:t>
      </w:r>
    </w:p>
    <w:p>
      <w:pPr>
        <w:pStyle w:val="BodyText"/>
      </w:pPr>
      <w:r>
        <w:t xml:space="preserve">Sincerely,</w:t>
      </w:r>
      <w:r>
        <w:br/>
      </w:r>
      <w:r>
        <w:t xml:space="preserve">[Your Full Name]</w:t>
      </w:r>
      <w:r>
        <w:br/>
      </w:r>
      <w:r>
        <w:t xml:space="preserve">Computer Engineering Student</w:t>
      </w:r>
      <w:r>
        <w:br/>
      </w:r>
      <w:r>
        <w:t xml:space="preserve">Federal University of Brasília (Un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5-01T11:09:34Z</dcterms:created>
  <dcterms:modified xsi:type="dcterms:W3CDTF">2026-05-01T11:09:34Z</dcterms:modified>
</cp:coreProperties>
</file>

<file path=docProps/custom.xml><?xml version="1.0" encoding="utf-8"?>
<Properties xmlns="http://schemas.openxmlformats.org/officeDocument/2006/custom-properties" xmlns:vt="http://schemas.openxmlformats.org/officeDocument/2006/docPropsVTypes"/>
</file>